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9D9D9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atabase na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ner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apsho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6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 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4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3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9,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cabulary 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30-AUG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30-AUG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09-SEP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27-FEB-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servation peri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5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0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2,8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1-02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-04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-04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2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12-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Data Ware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DRE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 Catalogue - UCLH OMOP 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der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NHS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ncashire Teaching Hospitals NHS Foundation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ease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0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1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W OMOP Rese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is a specialist tertiary care paediatrics hospital in the UK receiving children with complex and/or rare conditions. A large proportion of the children that we see typically require long-term care and follow up at GOSH. This results in data collected during routine healthcare that are very rich in number of variables and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lti-source secondary care data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is UCLH database contains standardised healthcare data in OMOP CDM. It includes data from 2019-05-01 to 2026-01-01 and is intended to support observational research and analytic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umentation re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ttp://omop-lsc.surge.sh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stgresql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-cost medic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ta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kin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dul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epi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cabtagene_cilo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cit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da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te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ulinum_toxin_type_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ntuximab_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d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l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opla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tazid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acalc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pla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dri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ici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phosph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t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carbaz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fampr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u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un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asir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s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razox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_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e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u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nase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_pegylated_liposo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va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trombop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tri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ec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z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_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prosten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e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an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op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brin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daxo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d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mane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cane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cicl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xy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a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osf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note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vu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o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term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ni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pha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aptopu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lnupi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_mofe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nted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ic_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us_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nu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re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li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asparg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fil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etre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rixaf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atuzumab_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m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l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sburi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desi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_d_immune_glob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ropte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pon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_chlor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atro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trov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ozol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alafe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disoprox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ot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r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ci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vap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ad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e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gancicl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d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tocl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bla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cri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orel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ri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   n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55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m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</w:tbl>
    <w:bookmarkStart w:id="20" w:name="top-5-meds"/>
    <w:p>
      <w:pPr>
        <w:pStyle w:val="Heading1"/>
      </w:pPr>
      <w:r>
        <w:t xml:space="preserve">top 5 me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69,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16,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16,6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119,7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36,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15,5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6,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84,4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23,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9,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5,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68,1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 (20,9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5,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4,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4,3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20,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 (2,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 (1,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6,8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7,2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,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1,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4,5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4,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1,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epitant (3,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 (4,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nitol 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 (2,8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1,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cristine (4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 (2,8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 D Immune Globulin (1,5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phosphamide (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,5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1,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 (2,3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1,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4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 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2,3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1,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daxomicin (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ulinum Toxin Type A (1,8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 (1,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 G (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 D Immune Globulin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tazidime (1,7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desivir (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ograstim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1,566)</w:t>
            </w:r>
          </w:p>
        </w:tc>
      </w:tr>
    </w:tbl>
    <w:bookmarkEnd w:id="20"/>
    <w:bookmarkStart w:id="27" w:name="X23a2756f40d239a0716394195a2f88b93fa3700"/>
    <w:p>
      <w:pPr>
        <w:pStyle w:val="Heading1"/>
      </w:pPr>
      <w:r>
        <w:t xml:space="preserve">ATC Group A: ALIMENTARY TRACT AND METABOLISM</w:t>
      </w:r>
    </w:p>
    <w:p>
      <w:pPr>
        <w:pStyle w:val="FirstParagraph"/>
      </w:pPr>
      <w:r>
        <w:drawing>
          <wp:inline>
            <wp:extent cx="5334000" cy="8667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667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37819d194423f18c4ab35244e3b0c5b1922a045"/>
    <w:p>
      <w:pPr>
        <w:pStyle w:val="Heading1"/>
      </w:pPr>
      <w:r>
        <w:t xml:space="preserve">ATC Group B: BLOOD AND BLOOD FORMING ORGA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7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atc-group-c-cardiovascular-system"/>
    <w:p>
      <w:pPr>
        <w:pStyle w:val="Heading1"/>
      </w:pPr>
      <w:r>
        <w:t xml:space="preserve">ATC Group C: CARDIOVASCULAR SYSTE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atc-group-d-dermatologicals"/>
    <w:p>
      <w:pPr>
        <w:pStyle w:val="Heading1"/>
      </w:pPr>
      <w:r>
        <w:t xml:space="preserve">ATC Group D: DERMATOLOGICAL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9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X49698f67fee81a1a679d31c21f51146b7a5e4a1"/>
    <w:p>
      <w:pPr>
        <w:pStyle w:val="Heading1"/>
      </w:pPr>
      <w:r>
        <w:t xml:space="preserve">ATC Group G: GENITO URINARY SYSTEM AND SEX HORMONES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549555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0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X3e0fc321274d8c8145998915b9c849685bc1510"/>
    <w:p>
      <w:pPr>
        <w:pStyle w:val="Heading1"/>
      </w:pPr>
      <w:r>
        <w:t xml:space="preserve">ATC Group H: SYSTEMIC HORMONAL PREPARATIONS, EXCL. SEX HORMONES AND INSULI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1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Xa6edc8778f3b0b1ad04439010dad1444052c867"/>
    <w:p>
      <w:pPr>
        <w:pStyle w:val="Heading1"/>
      </w:pPr>
      <w:r>
        <w:t xml:space="preserve">ATC Group J: ANTIINFECTIVES FOR SYSTEMIC USE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2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atc-group-l01-antineoplastic-agents"/>
    <w:p>
      <w:pPr>
        <w:pStyle w:val="Heading1"/>
      </w:pPr>
      <w:r>
        <w:t xml:space="preserve">ATC Group L01: Antineoplastic agent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3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tc-group-l02-endocrine-therapy"/>
    <w:p>
      <w:pPr>
        <w:pStyle w:val="Heading1"/>
      </w:pPr>
      <w:r>
        <w:t xml:space="preserve">ATC Group L02: Endocrine thera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0010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4-1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0"/>
    <w:bookmarkStart w:id="87" w:name="atc-group-l03-immunostimulants"/>
    <w:p>
      <w:pPr>
        <w:pStyle w:val="Heading1"/>
      </w:pPr>
      <w:r>
        <w:t xml:space="preserve">ATC Group L03: Immunostimulant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5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atc-group-l04-immunosuppressants"/>
    <w:p>
      <w:pPr>
        <w:pStyle w:val="Heading1"/>
      </w:pPr>
      <w:r>
        <w:t xml:space="preserve">ATC Group L04: Immunosuppressants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6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6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1" w:name="atc-group-m-musculo-skeletal-system"/>
    <w:p>
      <w:pPr>
        <w:pStyle w:val="Heading1"/>
      </w:pPr>
      <w:r>
        <w:t xml:space="preserve">ATC Group M: MUSCULO-SKELETAL SYSTEM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7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atc-group-n-nervous-system"/>
    <w:p>
      <w:pPr>
        <w:pStyle w:val="Heading1"/>
      </w:pPr>
      <w:r>
        <w:t xml:space="preserve">ATC Group N: NERVOUS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8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5"/>
    <w:bookmarkStart w:id="112" w:name="atc-group-r-respiratory-system"/>
    <w:p>
      <w:pPr>
        <w:pStyle w:val="Heading1"/>
      </w:pPr>
      <w:r>
        <w:t xml:space="preserve">ATC Group R: RESPIRATORY SYSTEM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9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9-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9" w:name="atc-group-s-sensory-organs"/>
    <w:p>
      <w:pPr>
        <w:pStyle w:val="Heading1"/>
      </w:pPr>
      <w:r>
        <w:t xml:space="preserve">ATC Group S: SENSORY ORGA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0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0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6" w:name="atc-group-v-various"/>
    <w:p>
      <w:pPr>
        <w:pStyle w:val="Heading1"/>
      </w:pPr>
      <w:r>
        <w:t xml:space="preserve">ATC Group V: VARIOU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1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1-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table-characteristics"/>
    <w:p>
      <w:pPr>
        <w:pStyle w:val="Heading1"/>
      </w:pPr>
      <w:r>
        <w:t xml:space="preserve">Tabl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c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4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 (95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4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42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 (57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tacep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28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32 (66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9 (33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95 (85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1 (14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tacep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28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69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2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83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6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emacicl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7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 (69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3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 (99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iratero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69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17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8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9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37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 (62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6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5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37 (87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7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53 (47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2 (52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8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5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54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5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7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26 (85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7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5 (50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0 (49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32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 (67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28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 (62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29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 (4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 (54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3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67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5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 (8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40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59.0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61 (1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533 (4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555 (38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704 (4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045 (52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0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,340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869 (43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580 (56.8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0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979 (5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56 (3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7 (13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99 (4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23 (55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37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5 (11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728 (46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930 (4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23 (4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80 (50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0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01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5 (4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82 (5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0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85 (4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54 (38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9 (1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20 (45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78 (54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akinr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0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23 (83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 (15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7 (46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4 (53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akinr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78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9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9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idula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1 (7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2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 (3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0 (65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idula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78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1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3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66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[23 - 3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 (8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 (33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3 (66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2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8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84 (36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0 (63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1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5 (8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192 (74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907 (1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282 (48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762 (51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7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84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8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3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60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5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 (54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4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8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35 (72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 (19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10 (49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27 (50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xicabtagene_ciloleuc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1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6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58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xicabtagene_ciloleuc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1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6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58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citi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62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0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71 (34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03 (6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67 (4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21 (5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citi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8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 (4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 (5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4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9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9 (6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8 (37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01 (56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13 (43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6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0 (9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 (5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 (4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5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14 (55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8 (44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5 (4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0 (54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28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4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23 (78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1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33 (60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2 (39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5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65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2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54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 (45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6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29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4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52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5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7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8 (79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13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6 (59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 (40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0 (8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11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 (40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 (59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6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4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53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 (88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1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4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59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4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nda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0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5 (5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4 (42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8 (42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5 (57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nda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56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4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 (42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57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vac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1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02 (63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3 (36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28 (7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8 (23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vac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68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3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7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24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c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6 (90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 (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 (2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4 (72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c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 (87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2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25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 (74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18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1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 (68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12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 (57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 (42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0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12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6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1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51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48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97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4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21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9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6 (89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 (54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 (45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9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1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[22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9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5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4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rte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6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35 (50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19 (4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73 (36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288 (63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rtezom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56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43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 (38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61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6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0 (9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4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 (56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282 (82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61 (17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537 (75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11 (24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4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 (99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44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55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36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5 (78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21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58 (63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2 (36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ntuximab_ved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7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1 (74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 (18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 (4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 (59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ntuximab_ved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5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6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79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4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3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56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nnabidio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1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 (9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4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3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 (68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nnabidio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5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8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7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0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9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plac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2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6 (78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16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7 (65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 (34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plac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9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8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11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7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32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1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3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8 (48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 (51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 (4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13 (50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02 (4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74 (79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0 (20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48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51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3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9 (53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4 (42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5 (72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 (27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fil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60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50 (51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1 (48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 (3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0 (62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83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6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33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66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83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6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33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66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31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9 (71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 (17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6 (40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8 (59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35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33 (4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24 (53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9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1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8 (51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6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1 (43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0 (56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25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8 (11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513 (6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52 (19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45 (4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428 (55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28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6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(22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58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4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 (5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54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7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0 (66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2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 (4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 (56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1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8 (29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10 (4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78 (2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20 (4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86 (51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824 (99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43 (4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0 (53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3 (4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76 (55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11 (39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784 (48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296 (51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2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2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 (4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3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45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 (54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99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46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 (53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0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0 (51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4 (44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4 (47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9 (52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61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93 (3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52 (6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71 (61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77 (38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2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 (2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79 (7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9 (6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 (36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[59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3 (38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6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6 (63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 (36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7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 (4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55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 (56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43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5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50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9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4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spla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9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 (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42 (67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99 (24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6 (51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4 (48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spla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6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10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1 (6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2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 (50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5 (49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adri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6 (9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8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 (67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32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adri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4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 (92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7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7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2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bicista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 (87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1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3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69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bicista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6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94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25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74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0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09 (42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01 (3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8 (1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13 (54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55 (45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95 (9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3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4 (5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32 (48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22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 (1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4 (5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3 (27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3 (58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6 (41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1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3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42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2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2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47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8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9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 (39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53 (60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4 (57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4 (37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5 (4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3 (55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 (58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1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9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57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32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 (46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 (53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136 (6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58 (2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69 (46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95 (53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66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66 (3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03 (62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5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4 (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53 (82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1 (9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69 (38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59 (61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4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2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4 (73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24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43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 (56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36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63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5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8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4 (8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9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39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 (60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8 (4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1 (5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2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1 (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53 (7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7 (1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12 (45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89 (54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39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60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2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 (71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18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39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 (60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arbaz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18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2 (1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33 (72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 (8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56 (5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2 (43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arbaz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[19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18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1 (74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 (55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44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tin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4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 (55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lfampri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51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70 (76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 (23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25 (6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9 (33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lfampri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7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 (79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20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 (6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 (39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atu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27 (5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47 (49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50 (36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426 (63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atu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6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 (54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44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36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63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5 (56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2 (43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23 (43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3 (56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08 (99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59 (68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9 (31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8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5 (42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8 (57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 (38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 (61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5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 (53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45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 (40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59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5 (5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 (40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 (4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0 (56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5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52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47.3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7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41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5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 (3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 (60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7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4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5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4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5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72 (75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1 (24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0 (4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3 (53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8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8 (85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4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1 (4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8 (52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14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7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7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89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1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32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 (67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sa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2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6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 (6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(3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28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 (71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uno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1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15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8 (75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8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1 (45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1 (54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uno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19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19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 (70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9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2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57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asiro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30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5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1 (8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11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0 (61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6 (38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asiro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28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73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16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5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44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oxam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8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2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9 (88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 (59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40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[72 - 9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21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1 (7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 (7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26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4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0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2 (50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76 (48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33 (8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7 (14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[75 - 9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1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 (81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 (74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25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 (4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 (5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 (73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26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3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109 (1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,145 (52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914 (36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,474 (46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694 (53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,299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197 (4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480 (56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 (1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877 (38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000 (6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949 (4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15 (52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,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4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529 (8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,187 (64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,311 (2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,711 (52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,316 (47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9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23 (3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430 (50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87 (18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088 (48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752 (51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454 (9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0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795 (4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803 (56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47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 (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18 (42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0 (5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7 (4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27 (51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,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29 (1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,833 (68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668 (2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,463 (54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,667 (45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razoxa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12 - 2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6 (64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9 (3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1 (4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 (53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razoxa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[13 - 2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58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4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47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52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imethyl_fumarat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39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35 (9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3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30 (7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6 (27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imethyl_fumarat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33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 (9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7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25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cetax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1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2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 (56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 (41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9 (41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 (58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cetax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 (56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41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45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 (54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14 (8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8 (1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20 (36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73 (63.8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61 (83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3 (16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 (23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65 (76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4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 (8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12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37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62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4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9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2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 (79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avi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6 (9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9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25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3 (74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avi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92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24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75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17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3 (2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89 (74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47 (5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3 (44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30 (98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8 (4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5 (5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3 - 3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1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56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36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 (63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0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3 (1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51 (67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1 (14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50 (47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955 (52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3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62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1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 (1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6 (67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 (15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0 (48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2 (51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pegylated_liposoma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 (45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 (54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 (90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9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pegylated_liposoma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7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52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 (9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6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upil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8 - 1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49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50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urval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 (5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 (56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 (43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urval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6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59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(4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4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favirenz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5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 (88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1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1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7 (80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ltrombopag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6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0 (75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 (23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1 (5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2 (48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ltrombopag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7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28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51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48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mtricit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4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0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14 (86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6 (13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5 (2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86 (72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mtricit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6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6 (91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24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8 (75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85 (5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04 (4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80 (42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35 (57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8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1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78 (7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2 (25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4 (36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2 (63.3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8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41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35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64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9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 (67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32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44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 (55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zalut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5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 (26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6 (7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0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zalut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5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27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72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38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 (4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5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 (52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47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2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6 (50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8 (49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5 (5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2 (49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46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7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60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5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8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5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 (48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4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55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prosteno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 (6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 (34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4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7 (58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prosteno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7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2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1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58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re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7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8 (9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8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0 (77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1 (22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re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6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6 (92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 (77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22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anercep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26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2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03 (8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 (1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1 (60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9 (39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anercep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18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1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7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1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67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32.3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8 (4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5 (56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6 - 3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60 (3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448 (61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 (5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46 (44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895 (55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1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4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56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18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 (22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9 (66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11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 (44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1 (55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i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[67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24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75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37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62.3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i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69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(19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41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58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vii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1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83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4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8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vii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16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3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8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1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83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4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8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16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3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8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brinoge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3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2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2 (7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2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 (4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 (56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brinoge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5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3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 (73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22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52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47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8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3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9 (6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8 (53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7 (46.9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4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 (25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9 (74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7 (54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0 (45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44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9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4 (41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 (49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 (4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8 (55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[54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43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6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43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[66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24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74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4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36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8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39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47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52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4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513 (7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73 (24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338 (4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871 (56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1 (43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2 (5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 (49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5 (50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9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44 (4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698 (7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26 (2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675 (48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93 (51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0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0 (67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4 (32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7 (47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7 (52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6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 (4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5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 (5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44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4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51 (6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2 (27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84 (50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9 (49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ngolimo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42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 (97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2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 (67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 (32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8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86 (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,656 (52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662 (44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591 (37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713 (62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0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86 (99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0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63 (47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73 (52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6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92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172 (5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265 (3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527 (61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5 (7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048 (64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206 (27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826 (44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513 (55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8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 (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023 (52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53 (4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62 (3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213 (64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0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1 (99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2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4 (53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0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94 (4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9 (51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94 (4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84 (58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3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8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41 (7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072 (7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9 (21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976 (48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346 (51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35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2 (64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2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37 (8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 (13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4 (38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08 (61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3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64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4 (74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18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 (3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 (61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osaprepitant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61 (99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59 (38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3 (61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remane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 (9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81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8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remane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34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9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75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24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lcane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3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6 (86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1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6 (77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22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lcane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40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88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1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 (7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24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ncicl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1 (69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 (2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 (52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 (47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ncicl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6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8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46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3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mcit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0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2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7 (61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1 (3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9 (58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9 (41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mcit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9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 (6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36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1 (56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 (43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latirame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8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9 (9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9 (7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25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1 (2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166 (54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197 (43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096 (2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878 (71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414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933 (5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557 (49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0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56 (4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16 (41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8 (1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72 (48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8 (52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452 (54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422 (4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256 (29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734 (70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99 (9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3 (4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7 (56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0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28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4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 (2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7 (4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8 (56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26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 (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53 (58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24 (35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69 (5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63 (40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4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3 (60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2 (34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5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51 (48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24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1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45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3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5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48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3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2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58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 (3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 (48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 (51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bru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1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32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 (6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41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 (58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da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 (83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1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 (4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 (56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da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29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7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7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4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54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fosf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5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7 (35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74 (6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1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29 (4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60 (57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fosf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[1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35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 (6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3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4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 (57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a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3 (5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 (4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4 (46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 (53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ati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6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3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37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6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3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6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15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 (56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 (27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2 (50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 (49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3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22 (9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8 (49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2 (50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7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098 (65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31 (34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437 (4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154 (54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23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2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5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2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4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51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6 (99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44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55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4 (6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25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 (48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 (51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12 - 1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84 (86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11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5 (4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9 (59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[10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35 (98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1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9 (44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0 (55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2 - 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5 (5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57 (8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88 (4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94 (54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[13 - 2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5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3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5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3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60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9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99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4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55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19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12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 (83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5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5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terferon_beta_1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3 (86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13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 (7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23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rinoteca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4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 (10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0 (6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2 (2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07 (4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9 (54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rinoteca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5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5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 (6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2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45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 (54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vacafto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22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 (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8 (9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9 (54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9 (45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vacafto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[17 - 3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25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74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52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47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xa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9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9 (4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4 (5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 (2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3 (72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2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8 (77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7 (2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0 (37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1 (62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2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23 (70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0 (26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3 (3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8 (67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7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39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60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9 (85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1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27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 (72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6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20 (52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12 (47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68 (3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64 (61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5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5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46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 (4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 (59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36 (9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8 (4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4 (58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[8 - 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 (62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 (29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8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 (4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6 (57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 (99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3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63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6 - 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6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25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5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54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4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84 (81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 (1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7 (4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04 (52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3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1 (1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45 (8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96 (37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37 (62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8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53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4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8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5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38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 (61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4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0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394 (4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,309 (59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865 (51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902 (48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4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88 (2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777 (73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91 (5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82 (46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5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27 (67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2 (31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9 (5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43 (47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5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0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61 (4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76 (5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7 (4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7 (50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 (30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29 (69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5 (51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 (48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5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2 (63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 (35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 (4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1 (50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o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7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3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3 (8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12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 (4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 (59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o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4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 (83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2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36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 (63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 (8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18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4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57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6 (9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 (41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 (58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5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1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0 (7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19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7 (47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5 (52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76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2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3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61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6 (9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 (4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5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9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4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 (7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1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3 (48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 (51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lphala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9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6 (79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19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37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 (62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lphala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9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 (79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19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 (37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1 (62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4 (4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2 (55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18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 (22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6 (6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14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9 (4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7 (52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41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58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5 - 4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34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5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8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1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8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8 (7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20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 (5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44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5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5 (37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0 (62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[19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1 (2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21 (73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2 (4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10 (53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4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78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21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52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47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4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56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20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 (18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9 (7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7 (43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5 (56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[56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3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 (5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6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 (33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43 (37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66 (62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35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49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5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7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2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3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56 (13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039 (66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29 (20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02 (5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322 (43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46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2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44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 (53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6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3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5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32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53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4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7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22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27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 (11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46 (6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 (22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8 (60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9 (39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xile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32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1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 (8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16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 (34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 (65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ca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5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83 (67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91 (31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88 (38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42 (61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ca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6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0 (66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3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 (39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 (60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olnupi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57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42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6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38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olnupi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4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6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39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 (1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825 (7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17 (2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21 (47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80 (52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061 (9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0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50 (3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225 (62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5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61 (53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4 (4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9 (4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72 (59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2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6 (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947 (7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5 (14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190 (4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38 (54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6 (7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1 (20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9 (4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0 (53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42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57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 (58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3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 (4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53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6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1 (72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 (20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2 (5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0 (46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ata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[33 - 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35 (9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02 (7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8 (29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nteda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6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 (2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4 (7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 (35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6 (64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nteda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6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25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2 (74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34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5 (65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rapar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3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3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 (6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rapar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3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33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66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ic_ox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0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6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2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4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57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ic_ox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7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2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7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2 (9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 (8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11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[12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4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58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41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9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 (92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7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[10 - 3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6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37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5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6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vol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5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 (5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 (4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36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 (63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vol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3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40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31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8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inu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3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2 (67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 (32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2 (4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1 (56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inu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63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3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44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5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re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3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55 (98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1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01 (63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04 (36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re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9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8 (99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66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33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2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1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01 (58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8 (4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68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49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49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 (10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 (34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8 (55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6 (35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3 (64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57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4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 (4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1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46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4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54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3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6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fatu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34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57 (9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9 (74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0 (25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fatu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3 - 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6 (9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 (75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24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lapar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9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 (64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35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 (97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2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lapar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9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70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(29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94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ma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29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3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 (93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2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71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28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ma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28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95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7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26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11 (4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,716 (69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966 (2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,897 (6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,896 (39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,515 (99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5 (0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497 (43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,713 (56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38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5 (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,958 (58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244 (3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,963 (6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154 (32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,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430 (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,565 (68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,826 (2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,448 (57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,373 (42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,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30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47 (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,992 (7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433 (2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,409 (59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,463 (40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902 (99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0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11 (4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021 (56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 (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38 (58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61 (38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288 (6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65 (38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,4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672 (1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,087 (68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64 (20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,026 (56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397 (43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clitax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997 (6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76 (3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46 (87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0 (12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clitax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3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1 (6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3 (3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4 (8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4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 (58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6 - 3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2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67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3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42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7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4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59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[15 - 2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(41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54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3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62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3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61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1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 (28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5 (55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 (16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2 (4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3 (52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15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31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5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16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 (45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54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interferon_alfa_2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 (69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30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51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48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bro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4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9 (51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 (47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19 (5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93 (40.3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bro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55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4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40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etrexe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6 (44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6 (55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56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 (43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etrexed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8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8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51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9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r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9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0 (76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 (22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3 (97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2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erixafo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 (7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22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37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 (62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erixafo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2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 (75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23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3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 (63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latuzumab_ved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 (54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 (45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 (46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5 (53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latuzumab_ved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55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44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48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1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m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62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 (40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47 (5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8 (3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0 (64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m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60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2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57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39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60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9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53 (6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65 (3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05 (4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5 (56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28 (98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1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51 (39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56 (60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8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 (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33 (68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19 (28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88 (4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846 (58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9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6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6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32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59.4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3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61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6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6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7 (65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 (28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 (41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0 (58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otein_c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[52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32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6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33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66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otein_c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17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58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8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9 (7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2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8 (46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1 (53.9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6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7 (86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12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22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5 (77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1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88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3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60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6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9 (9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 (28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72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3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1 (65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8 (3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 (30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1 (69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5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 (6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6 (61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6 (3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2 (3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6 (62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3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6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37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34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65.8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3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5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 (61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3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3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 (60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gorafe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9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1 (62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3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54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45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gorafe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57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0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1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1 (3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71 (6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7 (49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51 (50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36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 (6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 (5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49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0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3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1 (4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29 (50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5 (4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3 (53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0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1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3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 (6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 (5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49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3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61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5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9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3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4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 (52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 (46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3 (53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6 (99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1 (9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31 - 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37 (9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40 (9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5 (99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0 (9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31 - 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13 (9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15 (99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54 (75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7 (23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1 (4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6 (51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07 (62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9 (3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28 (54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30 (45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8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5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7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7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89 (63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7 (36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88 (56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20 (43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1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5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75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19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58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41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5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6 (9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0 (49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7 (50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4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 (1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470 (65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0 (3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99 (52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90 (47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2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8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56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43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5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 (47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52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0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(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4 (6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9 (31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4 (51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2 (48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omiplo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1 (76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22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60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39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uxoli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1 (70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29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25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8 (74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apropter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26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 (55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44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apropter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25 - 4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62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7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cuki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7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7 (90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9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 (5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 (44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cuki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5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90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4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45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0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577 (5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536 (43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526 (43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612 (56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0 (54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9 (4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2 (53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97 (46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5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 (5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 (3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4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 (58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0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8 (60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3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7 (4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59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5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48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1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3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39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4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6 (3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7 (52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6 (17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9 (5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0 (45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26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199 (57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65 (42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 (17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84 (5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1 (27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4 (17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28 (82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7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4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58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26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48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1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5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47.3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2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0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0 (66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6 (32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21 (97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ponimo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9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2 (88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11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 (7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27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ponimod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8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9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9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72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27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,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46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980 (7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,780 (4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,803 (4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,020 (4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,543 (5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,614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 (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680 (45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,645 (54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9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0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,722 (3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971 (6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722 (43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,347 (57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,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5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,569 (7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,456 (61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,664 (3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,025 (51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,664 (48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3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04 (6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683 (5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590 (3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364 (5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13 (47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0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551 (9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38 (4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99 (56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0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8 (33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35 (65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97 (46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55 (53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,7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30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245 (8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,413 (68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,102 (22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,566 (54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,194 (45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matrop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3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 (9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9 (82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8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0 (4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0 (56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matrop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7 - 3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3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6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43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56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trov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9 (56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 (4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6 (5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 (48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trov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4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7 (5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7 (42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2 (5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2 (49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 (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999 (7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28 (2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821 (45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981 (54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5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91 (99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8 (41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84 (58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0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04 (6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1 (39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52 (42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74 (57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23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 (1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43 (72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6 (14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14 (5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98 (49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41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2 (79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16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 (41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9 (58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9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43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56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3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6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32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4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58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3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16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0 (7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 (13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81 (57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4 (42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dalaf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5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5 (6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0 (3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1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33 (98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dalaf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63 (64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7 (3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0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59 (99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mozol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4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5 (81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 (13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2 (3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0 (63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mozol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4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9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7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17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38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61.0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afen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0 (86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2 (1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0 (2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2 (71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afen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7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 (85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14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24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0 (75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3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7 (8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1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 (25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2 (74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disoprox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1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0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98 (8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2 (1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30 (30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31 (69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disoprox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4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 (9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 (2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9 (71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83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16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66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8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6 (8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1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 (39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6 (60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75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24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3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65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iotep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5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 (78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1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 (36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63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iotep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9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9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74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15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3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63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gecycli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 (3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9 (67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9 (5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9 (48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gecycli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2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6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5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8 - 2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64 (5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0 (40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1 (48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0 (51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5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7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9 (5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6 (46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[5 - 3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63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9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7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49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1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51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8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45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54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 (72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27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2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4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33 (6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67 (2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05 (7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4 (24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4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5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4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55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6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5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42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1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6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57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(3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 (55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44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lvapta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59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3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 (62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46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53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lvapta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[63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3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6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48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51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ras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5 (72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4 (27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38 (92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 (7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ras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7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80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9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87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2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padaci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2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2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7 (9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3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 (40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3 (59.4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padaciti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2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 (9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4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59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steki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[28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2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7 (84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13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3 (45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5 (54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steki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6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4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 (8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9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48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 (51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1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9 (7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 (13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8 (5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1 (45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3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1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 (7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11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 (38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2 (61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7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8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15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49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50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26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2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78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45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4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6 (6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475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70 (4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572 (43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259 (56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484 (9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66 (42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971 (57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8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0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28 (35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39 (6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82 (51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46 (48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1 (13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81 (50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77 (35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82 (4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37 (51.4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3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3 (50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95 (4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3 (44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53 (55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0 (99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3 (4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 (57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5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 (4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0 (5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7 (5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2 (4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11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0 (5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 (34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4 (4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9 (50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do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6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3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10 (8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6 (1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7 (45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12 (54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do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5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4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 (8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4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 (41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 (58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5 (4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9 (5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4 (3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0 (61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0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9 (47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83 (5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9 (40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52 (59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47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5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62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5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5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39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60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bla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3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8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3 (82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0 (44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9 (55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bla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23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 (87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1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4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50.3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1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4 (4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7 (54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6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28 (3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55 (5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0 (1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7 (43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996 (56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42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 (57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16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 (28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7 (5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15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 (43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9 (56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orel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0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8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4 (56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 (3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2 (5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0 (45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orel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3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1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56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31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54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5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3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2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30 (69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 (2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4 (3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9 (66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45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87 (58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0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4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7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2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3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63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3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62.96%)</w:t>
            </w:r>
          </w:p>
        </w:tc>
      </w:tr>
    </w:tbl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summary</dc:title>
  <dc:creator/>
  <cp:keywords/>
  <dcterms:created xsi:type="dcterms:W3CDTF">2025-07-02T08:53:45Z</dcterms:created>
  <dcterms:modified xsi:type="dcterms:W3CDTF">2025-07-02T08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